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Hunt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86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49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041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49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78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0687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421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90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23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15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789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145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7619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8791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902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618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80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1690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45717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114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939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1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75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04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6048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4894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241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492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029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429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44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814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204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038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89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223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0432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3595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94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258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30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94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434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665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546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358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0829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74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11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77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111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0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05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120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8567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66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9254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1286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60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723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549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18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17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646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4486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87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36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451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9707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7371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13018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92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14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610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54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6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7109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647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25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833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67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25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25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414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090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85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76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7982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450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03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.7351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44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26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564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38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3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76525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8894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25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56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277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647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31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45345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04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4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649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04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27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8404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2525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89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104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474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770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71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.7351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6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01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8075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37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0373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664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077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49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62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40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479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95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85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94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14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520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52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58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477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30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662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6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841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27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91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99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82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31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0236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9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257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15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77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69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182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19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9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1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756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241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92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55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168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9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705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45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86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62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416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20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40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41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36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31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4621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95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399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05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285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030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4111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9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4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829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59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40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8696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9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33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85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92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6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512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675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592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21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64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7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103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58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7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97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0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8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216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7281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62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98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07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28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6289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7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8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8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230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255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4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84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1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4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0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76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7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09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4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7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1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0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1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2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72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20:55Z</dcterms:created>
  <dcterms:modified xsi:type="dcterms:W3CDTF">2024-08-03T19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